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0E20D" w14:textId="77777777" w:rsidR="00456783" w:rsidRPr="00D37A6B" w:rsidRDefault="00456783" w:rsidP="00D37A6B">
      <w:pPr>
        <w:jc w:val="center"/>
        <w:rPr>
          <w:b/>
          <w:sz w:val="28"/>
          <w:u w:val="single"/>
        </w:rPr>
      </w:pPr>
      <w:r w:rsidRPr="00D37A6B">
        <w:rPr>
          <w:b/>
          <w:bCs/>
          <w:sz w:val="28"/>
          <w:u w:val="single"/>
        </w:rPr>
        <w:t>Guide for Writing Synopsis</w:t>
      </w:r>
    </w:p>
    <w:p w14:paraId="4C3CEA75" w14:textId="77777777" w:rsidR="00456783" w:rsidRPr="00B4119E" w:rsidRDefault="00456783" w:rsidP="00456783">
      <w:pPr>
        <w:rPr>
          <w:b/>
          <w:bCs/>
        </w:rPr>
      </w:pPr>
      <w:r w:rsidRPr="00B4119E">
        <w:rPr>
          <w:b/>
          <w:bCs/>
        </w:rPr>
        <w:t>Sample Outline</w:t>
      </w:r>
    </w:p>
    <w:p w14:paraId="57FB6D42" w14:textId="77777777" w:rsidR="00456783" w:rsidRPr="00B4119E" w:rsidRDefault="00456783" w:rsidP="00456783">
      <w:r w:rsidRPr="00B4119E">
        <w:t>The following is a sample outline for a project proposal. Note that all questions for a section may not apply to your proposal, and should be used as a general guide only.</w:t>
      </w:r>
    </w:p>
    <w:p w14:paraId="639B6640" w14:textId="77777777" w:rsidR="00456783" w:rsidRPr="00B4119E" w:rsidRDefault="00456783" w:rsidP="00456783">
      <w:pPr>
        <w:numPr>
          <w:ilvl w:val="0"/>
          <w:numId w:val="1"/>
        </w:numPr>
        <w:spacing w:after="0" w:line="276" w:lineRule="auto"/>
      </w:pPr>
      <w:r w:rsidRPr="00922A3A">
        <w:rPr>
          <w:b/>
          <w:bCs/>
        </w:rPr>
        <w:t>Motivation</w:t>
      </w:r>
      <w:r>
        <w:t> </w:t>
      </w:r>
      <w:r>
        <w:rPr>
          <w:b/>
        </w:rPr>
        <w:t>and</w:t>
      </w:r>
      <w:r>
        <w:t xml:space="preserve"> </w:t>
      </w:r>
      <w:r w:rsidRPr="00922A3A">
        <w:rPr>
          <w:b/>
          <w:bCs/>
        </w:rPr>
        <w:t>Problem Statement</w:t>
      </w:r>
    </w:p>
    <w:p w14:paraId="5BAE86F5" w14:textId="77777777" w:rsidR="00456783" w:rsidRPr="00A576A4" w:rsidRDefault="00456783" w:rsidP="00456783">
      <w:pPr>
        <w:pStyle w:val="ListParagraph"/>
        <w:numPr>
          <w:ilvl w:val="0"/>
          <w:numId w:val="1"/>
        </w:numPr>
        <w:spacing w:after="0" w:line="276" w:lineRule="auto"/>
        <w:rPr>
          <w:b/>
        </w:rPr>
      </w:pPr>
      <w:r w:rsidRPr="00A576A4">
        <w:rPr>
          <w:b/>
        </w:rPr>
        <w:t>Scope of The Project</w:t>
      </w:r>
    </w:p>
    <w:p w14:paraId="517C3973" w14:textId="77777777" w:rsidR="00456783" w:rsidRPr="00B4119E" w:rsidRDefault="00456783" w:rsidP="00456783">
      <w:pPr>
        <w:numPr>
          <w:ilvl w:val="0"/>
          <w:numId w:val="1"/>
        </w:numPr>
        <w:spacing w:after="0" w:line="276" w:lineRule="auto"/>
      </w:pPr>
      <w:r w:rsidRPr="00B4119E">
        <w:rPr>
          <w:b/>
          <w:bCs/>
        </w:rPr>
        <w:t>Project Details</w:t>
      </w:r>
    </w:p>
    <w:p w14:paraId="25B4BF74" w14:textId="77777777" w:rsidR="00456783" w:rsidRPr="00B4119E" w:rsidRDefault="00456783" w:rsidP="00456783">
      <w:pPr>
        <w:numPr>
          <w:ilvl w:val="1"/>
          <w:numId w:val="1"/>
        </w:numPr>
        <w:spacing w:after="0" w:line="276" w:lineRule="auto"/>
      </w:pPr>
      <w:r w:rsidRPr="00B4119E">
        <w:rPr>
          <w:i/>
          <w:iCs/>
        </w:rPr>
        <w:t>Architecture and Environment</w:t>
      </w:r>
      <w:r>
        <w:t> (1-2</w:t>
      </w:r>
      <w:r w:rsidRPr="00B4119E">
        <w:t xml:space="preserve"> paragraphs + figures)</w:t>
      </w:r>
    </w:p>
    <w:p w14:paraId="22219458" w14:textId="77777777" w:rsidR="00456783" w:rsidRPr="00B4119E" w:rsidRDefault="00456783" w:rsidP="00456783">
      <w:pPr>
        <w:numPr>
          <w:ilvl w:val="1"/>
          <w:numId w:val="1"/>
        </w:numPr>
        <w:spacing w:after="0" w:line="276" w:lineRule="auto"/>
      </w:pPr>
      <w:r w:rsidRPr="00B4119E">
        <w:rPr>
          <w:i/>
          <w:iCs/>
        </w:rPr>
        <w:t xml:space="preserve">Implementation </w:t>
      </w:r>
      <w:r>
        <w:rPr>
          <w:i/>
          <w:iCs/>
        </w:rPr>
        <w:t xml:space="preserve">Approach </w:t>
      </w:r>
      <w:r w:rsidRPr="00B4119E">
        <w:t>(</w:t>
      </w:r>
      <w:r>
        <w:t>1</w:t>
      </w:r>
      <w:r w:rsidRPr="00B4119E">
        <w:t xml:space="preserve"> paragraph)</w:t>
      </w:r>
    </w:p>
    <w:p w14:paraId="7D44A737" w14:textId="77777777" w:rsidR="00456783" w:rsidRPr="00B4119E" w:rsidRDefault="00456783" w:rsidP="00456783">
      <w:pPr>
        <w:numPr>
          <w:ilvl w:val="1"/>
          <w:numId w:val="1"/>
        </w:numPr>
        <w:spacing w:after="0" w:line="276" w:lineRule="auto"/>
      </w:pPr>
      <w:r w:rsidRPr="00B4119E">
        <w:rPr>
          <w:i/>
          <w:iCs/>
        </w:rPr>
        <w:t>Deliverables</w:t>
      </w:r>
      <w:r>
        <w:rPr>
          <w:i/>
          <w:iCs/>
        </w:rPr>
        <w:t xml:space="preserve"> and Timeline</w:t>
      </w:r>
      <w:r>
        <w:t> (1-2</w:t>
      </w:r>
      <w:r w:rsidRPr="00B4119E">
        <w:t xml:space="preserve"> paragraphs</w:t>
      </w:r>
      <w:r>
        <w:t xml:space="preserve"> + Gantt Chart</w:t>
      </w:r>
      <w:r w:rsidRPr="00B4119E">
        <w:t>)</w:t>
      </w:r>
    </w:p>
    <w:p w14:paraId="4DCFF279" w14:textId="77777777" w:rsidR="00456783" w:rsidRDefault="00456783" w:rsidP="00456783">
      <w:pPr>
        <w:numPr>
          <w:ilvl w:val="0"/>
          <w:numId w:val="1"/>
        </w:numPr>
        <w:spacing w:after="0" w:line="276" w:lineRule="auto"/>
        <w:rPr>
          <w:b/>
        </w:rPr>
      </w:pPr>
      <w:r>
        <w:rPr>
          <w:b/>
        </w:rPr>
        <w:t>Impact (Societal /Environmental</w:t>
      </w:r>
      <w:r w:rsidR="00194C1D">
        <w:rPr>
          <w:b/>
        </w:rPr>
        <w:t>/Research</w:t>
      </w:r>
      <w:r>
        <w:rPr>
          <w:b/>
        </w:rPr>
        <w:t>)</w:t>
      </w:r>
    </w:p>
    <w:p w14:paraId="3D95F1C9" w14:textId="77777777" w:rsidR="00456783" w:rsidRPr="003072C5" w:rsidRDefault="00456783" w:rsidP="00456783">
      <w:pPr>
        <w:numPr>
          <w:ilvl w:val="0"/>
          <w:numId w:val="1"/>
        </w:numPr>
        <w:spacing w:after="0" w:line="276" w:lineRule="auto"/>
      </w:pPr>
      <w:r w:rsidRPr="00B05BA9">
        <w:rPr>
          <w:b/>
          <w:bCs/>
        </w:rPr>
        <w:t>References</w:t>
      </w:r>
    </w:p>
    <w:p w14:paraId="3C698017" w14:textId="77777777" w:rsidR="00456783" w:rsidRPr="00B05BA9" w:rsidRDefault="00456783" w:rsidP="00456783">
      <w:pPr>
        <w:spacing w:after="0" w:line="276" w:lineRule="auto"/>
        <w:ind w:left="720"/>
      </w:pPr>
    </w:p>
    <w:p w14:paraId="3663C48D" w14:textId="77777777" w:rsidR="00456783" w:rsidRPr="00B4119E" w:rsidRDefault="00456783" w:rsidP="00456783">
      <w:pPr>
        <w:spacing w:after="200" w:line="276" w:lineRule="auto"/>
      </w:pPr>
      <w:r>
        <w:rPr>
          <w:b/>
          <w:bCs/>
        </w:rPr>
        <w:t xml:space="preserve">Rubrics for Synopsis Evaluation (To be filled by Mentor):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530"/>
        <w:gridCol w:w="859"/>
        <w:gridCol w:w="2142"/>
        <w:gridCol w:w="2410"/>
        <w:gridCol w:w="2268"/>
      </w:tblGrid>
      <w:tr w:rsidR="00456783" w14:paraId="1B309949" w14:textId="77777777" w:rsidTr="001147AE">
        <w:tc>
          <w:tcPr>
            <w:tcW w:w="9209" w:type="dxa"/>
            <w:gridSpan w:val="5"/>
          </w:tcPr>
          <w:p w14:paraId="2C783907" w14:textId="77777777" w:rsidR="00456783" w:rsidRPr="00245808" w:rsidRDefault="00456783" w:rsidP="001147AE">
            <w:pPr>
              <w:jc w:val="center"/>
              <w:rPr>
                <w:b/>
              </w:rPr>
            </w:pPr>
            <w:r>
              <w:rPr>
                <w:b/>
              </w:rPr>
              <w:t>Proposal Report (Synopsis)</w:t>
            </w:r>
          </w:p>
        </w:tc>
      </w:tr>
      <w:tr w:rsidR="00456783" w14:paraId="7460A69E" w14:textId="77777777" w:rsidTr="001147AE">
        <w:tc>
          <w:tcPr>
            <w:tcW w:w="1530" w:type="dxa"/>
          </w:tcPr>
          <w:p w14:paraId="327553E5" w14:textId="77777777" w:rsidR="00456783" w:rsidRPr="00245808" w:rsidRDefault="00456783" w:rsidP="001147AE">
            <w:pPr>
              <w:jc w:val="both"/>
              <w:rPr>
                <w:b/>
              </w:rPr>
            </w:pPr>
            <w:r w:rsidRPr="00245808">
              <w:rPr>
                <w:b/>
              </w:rPr>
              <w:t>Parameter</w:t>
            </w:r>
          </w:p>
        </w:tc>
        <w:tc>
          <w:tcPr>
            <w:tcW w:w="859" w:type="dxa"/>
          </w:tcPr>
          <w:p w14:paraId="5A2051E1" w14:textId="77777777" w:rsidR="00456783" w:rsidRPr="00245808" w:rsidRDefault="00456783" w:rsidP="001147AE">
            <w:pPr>
              <w:jc w:val="both"/>
              <w:rPr>
                <w:b/>
              </w:rPr>
            </w:pPr>
            <w:r w:rsidRPr="00245808">
              <w:rPr>
                <w:b/>
              </w:rPr>
              <w:t>Marks out of</w:t>
            </w:r>
          </w:p>
        </w:tc>
        <w:tc>
          <w:tcPr>
            <w:tcW w:w="2142" w:type="dxa"/>
          </w:tcPr>
          <w:p w14:paraId="24F20ED7" w14:textId="77777777" w:rsidR="00456783" w:rsidRDefault="00456783" w:rsidP="001147AE">
            <w:pPr>
              <w:jc w:val="center"/>
              <w:rPr>
                <w:b/>
              </w:rPr>
            </w:pPr>
            <w:r>
              <w:rPr>
                <w:b/>
              </w:rPr>
              <w:t>Accepted</w:t>
            </w:r>
          </w:p>
          <w:p w14:paraId="7530095F" w14:textId="77777777" w:rsidR="00456783" w:rsidRPr="00245808" w:rsidRDefault="00456783" w:rsidP="001147AE">
            <w:pPr>
              <w:jc w:val="center"/>
              <w:rPr>
                <w:b/>
              </w:rPr>
            </w:pPr>
            <w:r>
              <w:rPr>
                <w:b/>
              </w:rPr>
              <w:t>(Give Comments)</w:t>
            </w:r>
          </w:p>
        </w:tc>
        <w:tc>
          <w:tcPr>
            <w:tcW w:w="2410" w:type="dxa"/>
          </w:tcPr>
          <w:p w14:paraId="4EE4755A" w14:textId="77777777" w:rsidR="00456783" w:rsidRDefault="00456783" w:rsidP="001147AE">
            <w:pPr>
              <w:jc w:val="center"/>
              <w:rPr>
                <w:b/>
              </w:rPr>
            </w:pPr>
            <w:r>
              <w:rPr>
                <w:b/>
              </w:rPr>
              <w:t>Needs Minor Revision</w:t>
            </w:r>
          </w:p>
          <w:p w14:paraId="2D76D0A4" w14:textId="77777777" w:rsidR="00456783" w:rsidRPr="00245808" w:rsidRDefault="00456783" w:rsidP="001147AE">
            <w:pPr>
              <w:jc w:val="center"/>
              <w:rPr>
                <w:b/>
              </w:rPr>
            </w:pPr>
            <w:r>
              <w:rPr>
                <w:b/>
              </w:rPr>
              <w:t>(Give Comments)</w:t>
            </w:r>
          </w:p>
        </w:tc>
        <w:tc>
          <w:tcPr>
            <w:tcW w:w="2268" w:type="dxa"/>
          </w:tcPr>
          <w:p w14:paraId="422F0057" w14:textId="77777777" w:rsidR="00456783" w:rsidRDefault="00456783" w:rsidP="001147AE">
            <w:pPr>
              <w:jc w:val="center"/>
              <w:rPr>
                <w:b/>
              </w:rPr>
            </w:pPr>
            <w:r>
              <w:rPr>
                <w:b/>
              </w:rPr>
              <w:t>Needs Major Revision</w:t>
            </w:r>
          </w:p>
          <w:p w14:paraId="202CDE80" w14:textId="77777777" w:rsidR="00456783" w:rsidRPr="00245808" w:rsidRDefault="00456783" w:rsidP="001147AE">
            <w:pPr>
              <w:jc w:val="center"/>
              <w:rPr>
                <w:b/>
              </w:rPr>
            </w:pPr>
            <w:r>
              <w:rPr>
                <w:b/>
              </w:rPr>
              <w:t>(Give Comments)</w:t>
            </w:r>
          </w:p>
        </w:tc>
      </w:tr>
      <w:tr w:rsidR="00456783" w14:paraId="5BF21A22" w14:textId="77777777" w:rsidTr="00FE44DA">
        <w:trPr>
          <w:trHeight w:val="965"/>
        </w:trPr>
        <w:tc>
          <w:tcPr>
            <w:tcW w:w="1530" w:type="dxa"/>
          </w:tcPr>
          <w:p w14:paraId="3AE4FE99" w14:textId="77777777" w:rsidR="00456783" w:rsidRDefault="00456783" w:rsidP="001147AE">
            <w:pPr>
              <w:jc w:val="both"/>
            </w:pPr>
            <w:r>
              <w:t>Scope and Limitations</w:t>
            </w:r>
          </w:p>
        </w:tc>
        <w:tc>
          <w:tcPr>
            <w:tcW w:w="859" w:type="dxa"/>
          </w:tcPr>
          <w:p w14:paraId="7E080F84" w14:textId="77777777" w:rsidR="00456783" w:rsidRDefault="00456783" w:rsidP="001147AE">
            <w:pPr>
              <w:jc w:val="both"/>
            </w:pPr>
            <w:r>
              <w:t>5</w:t>
            </w:r>
          </w:p>
        </w:tc>
        <w:tc>
          <w:tcPr>
            <w:tcW w:w="2142" w:type="dxa"/>
          </w:tcPr>
          <w:p w14:paraId="1648364A" w14:textId="77777777" w:rsidR="00456783" w:rsidRDefault="00456783" w:rsidP="001147AE">
            <w:pPr>
              <w:jc w:val="both"/>
            </w:pPr>
            <w:r>
              <w:t>(4-5)</w:t>
            </w:r>
          </w:p>
        </w:tc>
        <w:tc>
          <w:tcPr>
            <w:tcW w:w="2410" w:type="dxa"/>
          </w:tcPr>
          <w:p w14:paraId="6B5767C2" w14:textId="77777777" w:rsidR="00456783" w:rsidRDefault="00456783" w:rsidP="001147AE">
            <w:pPr>
              <w:jc w:val="both"/>
            </w:pPr>
            <w:r>
              <w:t>(2-3)</w:t>
            </w:r>
          </w:p>
        </w:tc>
        <w:tc>
          <w:tcPr>
            <w:tcW w:w="2268" w:type="dxa"/>
          </w:tcPr>
          <w:p w14:paraId="13346422" w14:textId="77777777" w:rsidR="00456783" w:rsidRDefault="00456783" w:rsidP="001147AE">
            <w:pPr>
              <w:jc w:val="both"/>
            </w:pPr>
            <w:r>
              <w:t>(1)</w:t>
            </w:r>
          </w:p>
        </w:tc>
      </w:tr>
      <w:tr w:rsidR="00456783" w14:paraId="2A2B711B" w14:textId="77777777" w:rsidTr="00FE44DA">
        <w:trPr>
          <w:trHeight w:val="696"/>
        </w:trPr>
        <w:tc>
          <w:tcPr>
            <w:tcW w:w="1530" w:type="dxa"/>
          </w:tcPr>
          <w:p w14:paraId="71E16383" w14:textId="77777777" w:rsidR="00456783" w:rsidRDefault="00456783" w:rsidP="001147AE">
            <w:pPr>
              <w:jc w:val="both"/>
            </w:pPr>
            <w:r>
              <w:t>Project Details</w:t>
            </w:r>
          </w:p>
          <w:p w14:paraId="6EB39EA2" w14:textId="77777777" w:rsidR="00456783" w:rsidRDefault="00456783" w:rsidP="001147AE">
            <w:pPr>
              <w:jc w:val="both"/>
            </w:pPr>
          </w:p>
        </w:tc>
        <w:tc>
          <w:tcPr>
            <w:tcW w:w="859" w:type="dxa"/>
          </w:tcPr>
          <w:p w14:paraId="7BD9AB67" w14:textId="77777777" w:rsidR="00456783" w:rsidRDefault="00456783" w:rsidP="001147AE">
            <w:pPr>
              <w:jc w:val="both"/>
            </w:pPr>
            <w:r>
              <w:t>10</w:t>
            </w:r>
          </w:p>
        </w:tc>
        <w:tc>
          <w:tcPr>
            <w:tcW w:w="2142" w:type="dxa"/>
          </w:tcPr>
          <w:p w14:paraId="689186AD" w14:textId="77777777" w:rsidR="00456783" w:rsidRDefault="00456783" w:rsidP="001147AE">
            <w:pPr>
              <w:jc w:val="both"/>
            </w:pPr>
            <w:r>
              <w:t>(8-10)</w:t>
            </w:r>
          </w:p>
        </w:tc>
        <w:tc>
          <w:tcPr>
            <w:tcW w:w="2410" w:type="dxa"/>
          </w:tcPr>
          <w:p w14:paraId="31E88938" w14:textId="77777777" w:rsidR="00456783" w:rsidRDefault="00456783" w:rsidP="001147AE">
            <w:pPr>
              <w:jc w:val="both"/>
            </w:pPr>
            <w:r>
              <w:t>(4-7)</w:t>
            </w:r>
          </w:p>
        </w:tc>
        <w:tc>
          <w:tcPr>
            <w:tcW w:w="2268" w:type="dxa"/>
          </w:tcPr>
          <w:p w14:paraId="40E4F22D" w14:textId="77777777" w:rsidR="00456783" w:rsidRDefault="00456783" w:rsidP="001147AE">
            <w:pPr>
              <w:jc w:val="both"/>
            </w:pPr>
            <w:r>
              <w:t>(Below 4)</w:t>
            </w:r>
          </w:p>
        </w:tc>
      </w:tr>
      <w:tr w:rsidR="00456783" w14:paraId="2AB8A8E1" w14:textId="77777777" w:rsidTr="00FE44DA">
        <w:trPr>
          <w:trHeight w:val="1012"/>
        </w:trPr>
        <w:tc>
          <w:tcPr>
            <w:tcW w:w="1530" w:type="dxa"/>
          </w:tcPr>
          <w:p w14:paraId="5F9EDA98" w14:textId="77777777" w:rsidR="00456783" w:rsidRDefault="00456783" w:rsidP="001147AE">
            <w:pPr>
              <w:jc w:val="both"/>
            </w:pPr>
            <w:r>
              <w:t>Planning &amp; Scheduling (Gantt Chart)</w:t>
            </w:r>
          </w:p>
          <w:p w14:paraId="6C34E57D" w14:textId="77777777" w:rsidR="00456783" w:rsidRDefault="00456783" w:rsidP="001147AE">
            <w:pPr>
              <w:jc w:val="both"/>
            </w:pPr>
          </w:p>
        </w:tc>
        <w:tc>
          <w:tcPr>
            <w:tcW w:w="859" w:type="dxa"/>
          </w:tcPr>
          <w:p w14:paraId="4454D84F" w14:textId="77777777" w:rsidR="00456783" w:rsidRDefault="00456783" w:rsidP="001147AE">
            <w:pPr>
              <w:jc w:val="both"/>
            </w:pPr>
            <w:r>
              <w:t>5</w:t>
            </w:r>
          </w:p>
        </w:tc>
        <w:tc>
          <w:tcPr>
            <w:tcW w:w="2142" w:type="dxa"/>
          </w:tcPr>
          <w:p w14:paraId="05FB17C2" w14:textId="77777777" w:rsidR="00456783" w:rsidRDefault="00456783" w:rsidP="001147AE">
            <w:pPr>
              <w:jc w:val="both"/>
            </w:pPr>
            <w:r>
              <w:t>(4-5)</w:t>
            </w:r>
          </w:p>
        </w:tc>
        <w:tc>
          <w:tcPr>
            <w:tcW w:w="2410" w:type="dxa"/>
          </w:tcPr>
          <w:p w14:paraId="0CCB24C7" w14:textId="77777777" w:rsidR="00456783" w:rsidRDefault="00456783" w:rsidP="001147AE">
            <w:pPr>
              <w:jc w:val="both"/>
            </w:pPr>
            <w:r>
              <w:t>(2-3)</w:t>
            </w:r>
          </w:p>
        </w:tc>
        <w:tc>
          <w:tcPr>
            <w:tcW w:w="2268" w:type="dxa"/>
          </w:tcPr>
          <w:p w14:paraId="684E9BB7" w14:textId="77777777" w:rsidR="00456783" w:rsidRDefault="00456783" w:rsidP="001147AE">
            <w:pPr>
              <w:jc w:val="both"/>
            </w:pPr>
            <w:r>
              <w:t>(1)</w:t>
            </w:r>
          </w:p>
        </w:tc>
      </w:tr>
    </w:tbl>
    <w:p w14:paraId="09337AB6" w14:textId="77777777" w:rsidR="00456783" w:rsidRDefault="00456783" w:rsidP="00456783">
      <w:pPr>
        <w:rPr>
          <w:b/>
        </w:rPr>
      </w:pPr>
    </w:p>
    <w:p w14:paraId="16F749B9" w14:textId="77777777" w:rsidR="00456783" w:rsidRDefault="00456783" w:rsidP="00456783">
      <w:pPr>
        <w:rPr>
          <w:b/>
        </w:rPr>
      </w:pPr>
    </w:p>
    <w:p w14:paraId="27D3FB20" w14:textId="77777777" w:rsidR="000F2B4E" w:rsidRDefault="000F2B4E"/>
    <w:sectPr w:rsidR="000F2B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C34E1"/>
    <w:multiLevelType w:val="multilevel"/>
    <w:tmpl w:val="D69831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NzcxMjc0MDUwtzBW0lEKTi0uzszPAykwrAUAbAamtiwAAAA="/>
  </w:docVars>
  <w:rsids>
    <w:rsidRoot w:val="00C02F6A"/>
    <w:rsid w:val="000F2B4E"/>
    <w:rsid w:val="00116EDF"/>
    <w:rsid w:val="00194C1D"/>
    <w:rsid w:val="00456783"/>
    <w:rsid w:val="00747427"/>
    <w:rsid w:val="00C02F6A"/>
    <w:rsid w:val="00D37A6B"/>
    <w:rsid w:val="00FE4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4A081"/>
  <w15:chartTrackingRefBased/>
  <w15:docId w15:val="{72A96BCE-37E8-45ED-9D90-EF525435A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7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67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567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l Modi</dc:creator>
  <cp:keywords/>
  <dc:description/>
  <cp:lastModifiedBy>Shubha Puthran</cp:lastModifiedBy>
  <cp:revision>2</cp:revision>
  <dcterms:created xsi:type="dcterms:W3CDTF">2021-08-03T03:44:00Z</dcterms:created>
  <dcterms:modified xsi:type="dcterms:W3CDTF">2021-08-03T03:44:00Z</dcterms:modified>
</cp:coreProperties>
</file>